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E97B59" w14:textId="407D6968" w:rsidR="001C0203" w:rsidRPr="0050203F" w:rsidRDefault="001C0203" w:rsidP="001C0203">
      <w:pPr>
        <w:jc w:val="right"/>
        <w:rPr>
          <w:rFonts w:eastAsia="Times New Roman"/>
          <w:sz w:val="20"/>
          <w:szCs w:val="20"/>
          <w:lang w:eastAsia="pl-PL"/>
        </w:rPr>
      </w:pPr>
      <w:r w:rsidRPr="0050203F">
        <w:rPr>
          <w:rFonts w:eastAsia="Times New Roman"/>
          <w:i/>
          <w:iCs/>
          <w:sz w:val="20"/>
          <w:szCs w:val="20"/>
          <w:lang w:eastAsia="pl-PL"/>
        </w:rPr>
        <w:t>z</w:t>
      </w:r>
      <w:r w:rsidR="00711F6F">
        <w:rPr>
          <w:rFonts w:eastAsia="Times New Roman"/>
          <w:sz w:val="20"/>
          <w:szCs w:val="20"/>
          <w:lang w:eastAsia="pl-PL"/>
        </w:rPr>
        <w:t>ałącznik nr 1</w:t>
      </w:r>
      <w:r w:rsidRPr="0050203F">
        <w:rPr>
          <w:rFonts w:eastAsia="Times New Roman"/>
          <w:sz w:val="20"/>
          <w:szCs w:val="20"/>
          <w:lang w:eastAsia="pl-PL"/>
        </w:rPr>
        <w:t xml:space="preserve"> do umowy o dzieło </w:t>
      </w:r>
      <w:bookmarkStart w:id="0" w:name="_GoBack"/>
      <w:bookmarkEnd w:id="0"/>
      <w:r w:rsidRPr="0050203F">
        <w:rPr>
          <w:rFonts w:eastAsia="Times New Roman"/>
          <w:sz w:val="20"/>
          <w:szCs w:val="20"/>
          <w:lang w:eastAsia="pl-PL"/>
        </w:rPr>
        <w:t xml:space="preserve">nr……………………………………….....……… </w:t>
      </w:r>
    </w:p>
    <w:p w14:paraId="0A18D0E2" w14:textId="1C2DF427" w:rsidR="00FE1E0F" w:rsidRDefault="001C0203" w:rsidP="001C0203">
      <w:pPr>
        <w:ind w:left="4956"/>
        <w:rPr>
          <w:rFonts w:eastAsia="Times New Roman"/>
          <w:szCs w:val="24"/>
          <w:lang w:eastAsia="pl-PL"/>
        </w:rPr>
      </w:pPr>
      <w:r w:rsidRPr="0050203F">
        <w:rPr>
          <w:rFonts w:eastAsia="Times New Roman"/>
          <w:sz w:val="16"/>
          <w:szCs w:val="16"/>
          <w:lang w:eastAsia="pl-PL"/>
        </w:rPr>
        <w:t>(nr kolejny umowy/kod jednostki organizacyjnej UW/ rok)</w:t>
      </w:r>
    </w:p>
    <w:p w14:paraId="5628B03C" w14:textId="77777777" w:rsidR="001C0203" w:rsidRDefault="001C0203">
      <w:pPr>
        <w:rPr>
          <w:rFonts w:eastAsia="Times New Roman"/>
          <w:b/>
          <w:sz w:val="28"/>
          <w:szCs w:val="28"/>
          <w:lang w:eastAsia="pl-PL"/>
        </w:rPr>
      </w:pPr>
    </w:p>
    <w:p w14:paraId="71FDC4F0" w14:textId="77777777" w:rsidR="001C0203" w:rsidRDefault="001C0203">
      <w:pPr>
        <w:rPr>
          <w:rFonts w:eastAsia="Times New Roman"/>
          <w:b/>
          <w:sz w:val="28"/>
          <w:szCs w:val="28"/>
          <w:lang w:eastAsia="pl-PL"/>
        </w:rPr>
      </w:pPr>
    </w:p>
    <w:p w14:paraId="1346CF38" w14:textId="4E232501" w:rsidR="00FE1E0F" w:rsidRPr="00EF21CF" w:rsidRDefault="00FE1E0F">
      <w:pPr>
        <w:rPr>
          <w:rFonts w:eastAsia="Times New Roman"/>
          <w:b/>
          <w:sz w:val="28"/>
          <w:szCs w:val="28"/>
          <w:lang w:eastAsia="pl-PL"/>
        </w:rPr>
      </w:pPr>
      <w:r w:rsidRPr="00EF21CF">
        <w:rPr>
          <w:rFonts w:eastAsia="Times New Roman"/>
          <w:b/>
          <w:sz w:val="28"/>
          <w:szCs w:val="28"/>
          <w:lang w:eastAsia="pl-PL"/>
        </w:rPr>
        <w:t>Specyfikacja przedmiotu zamówienia</w:t>
      </w:r>
      <w:r w:rsidR="009E47ED" w:rsidRPr="00EF21CF">
        <w:rPr>
          <w:rFonts w:eastAsia="Times New Roman"/>
          <w:b/>
          <w:sz w:val="28"/>
          <w:szCs w:val="28"/>
          <w:lang w:eastAsia="pl-PL"/>
        </w:rPr>
        <w:t xml:space="preserve">: </w:t>
      </w:r>
    </w:p>
    <w:p w14:paraId="73C913F1" w14:textId="77777777" w:rsidR="009E47ED" w:rsidRDefault="009E47ED" w:rsidP="00FE1E0F">
      <w:pPr>
        <w:rPr>
          <w:rFonts w:eastAsia="Times New Roman"/>
          <w:szCs w:val="24"/>
          <w:lang w:eastAsia="pl-PL"/>
        </w:rPr>
      </w:pPr>
    </w:p>
    <w:p w14:paraId="040EF9BE" w14:textId="77777777" w:rsidR="009E47ED" w:rsidRDefault="009E47ED" w:rsidP="00FE1E0F">
      <w:pPr>
        <w:rPr>
          <w:rFonts w:eastAsia="Times New Roman"/>
          <w:szCs w:val="24"/>
          <w:lang w:eastAsia="pl-PL"/>
        </w:rPr>
      </w:pPr>
    </w:p>
    <w:p w14:paraId="4D8FA4CC" w14:textId="77777777" w:rsidR="009E47ED" w:rsidRDefault="009E47ED" w:rsidP="00FE1E0F">
      <w:pPr>
        <w:rPr>
          <w:rFonts w:eastAsia="Times New Roman"/>
          <w:szCs w:val="24"/>
          <w:lang w:eastAsia="pl-PL"/>
        </w:rPr>
      </w:pPr>
    </w:p>
    <w:p w14:paraId="1AB1F77C" w14:textId="77777777" w:rsidR="009E47ED" w:rsidRDefault="009E47ED" w:rsidP="00FE1E0F">
      <w:pPr>
        <w:rPr>
          <w:rFonts w:eastAsia="Times New Roman"/>
          <w:szCs w:val="24"/>
          <w:lang w:eastAsia="pl-PL"/>
        </w:rPr>
      </w:pPr>
    </w:p>
    <w:sectPr w:rsidR="009E47ED" w:rsidSect="00B068DC">
      <w:footerReference w:type="even" r:id="rId7"/>
      <w:footerReference w:type="default" r:id="rId8"/>
      <w:endnotePr>
        <w:numFmt w:val="chicago"/>
      </w:endnotePr>
      <w:pgSz w:w="11906" w:h="16838"/>
      <w:pgMar w:top="851" w:right="1418" w:bottom="1418" w:left="1418" w:header="737" w:footer="113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B6D1FA5" w16cid:durableId="2035439A"/>
  <w16cid:commentId w16cid:paraId="5463DB80" w16cid:durableId="2035439B"/>
  <w16cid:commentId w16cid:paraId="15E8A055" w16cid:durableId="2035439C"/>
  <w16cid:commentId w16cid:paraId="185BA6C3" w16cid:durableId="2035439D"/>
  <w16cid:commentId w16cid:paraId="566EC0A1" w16cid:durableId="2035439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E2EB58" w14:textId="77777777" w:rsidR="00054E98" w:rsidRDefault="00054E98" w:rsidP="00F05804">
      <w:pPr>
        <w:spacing w:line="240" w:lineRule="auto"/>
      </w:pPr>
      <w:r>
        <w:separator/>
      </w:r>
    </w:p>
  </w:endnote>
  <w:endnote w:type="continuationSeparator" w:id="0">
    <w:p w14:paraId="2F0D2BFE" w14:textId="77777777" w:rsidR="00054E98" w:rsidRDefault="00054E98" w:rsidP="00F058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CB5246" w14:textId="77777777" w:rsidR="008674B3" w:rsidRDefault="008674B3" w:rsidP="008674B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22038F1" w14:textId="77777777" w:rsidR="008674B3" w:rsidRDefault="008674B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73271" w14:textId="77777777" w:rsidR="008674B3" w:rsidRDefault="008674B3" w:rsidP="00335BC7">
    <w:pPr>
      <w:pStyle w:val="Stopka"/>
      <w:ind w:left="-426"/>
      <w:rPr>
        <w:rFonts w:eastAsia="Times New Roman"/>
        <w:b/>
        <w:i/>
        <w:sz w:val="20"/>
        <w:szCs w:val="20"/>
        <w:lang w:eastAsia="pl-PL"/>
      </w:rPr>
    </w:pPr>
  </w:p>
  <w:p w14:paraId="4A0876D9" w14:textId="77777777" w:rsidR="008674B3" w:rsidRDefault="008674B3" w:rsidP="00B068DC">
    <w:pPr>
      <w:pStyle w:val="Stopka"/>
      <w:rPr>
        <w:i/>
      </w:rPr>
    </w:pPr>
  </w:p>
  <w:p w14:paraId="41C44A3C" w14:textId="3A90E4B9" w:rsidR="008674B3" w:rsidRPr="00970DE8" w:rsidRDefault="00592283" w:rsidP="00B068DC">
    <w:pPr>
      <w:pStyle w:val="Stopka"/>
      <w:jc w:val="right"/>
    </w:pPr>
    <w:sdt>
      <w:sdtPr>
        <w:id w:val="-225068293"/>
        <w:docPartObj>
          <w:docPartGallery w:val="Page Numbers (Bottom of Page)"/>
          <w:docPartUnique/>
        </w:docPartObj>
      </w:sdtPr>
      <w:sdtEndPr/>
      <w:sdtContent>
        <w:r w:rsidR="008674B3">
          <w:fldChar w:fldCharType="begin"/>
        </w:r>
        <w:r w:rsidR="008674B3">
          <w:instrText>PAGE   \* MERGEFORMAT</w:instrText>
        </w:r>
        <w:r w:rsidR="008674B3">
          <w:fldChar w:fldCharType="separate"/>
        </w:r>
        <w:r>
          <w:rPr>
            <w:noProof/>
          </w:rPr>
          <w:t>1</w:t>
        </w:r>
        <w:r w:rsidR="008674B3">
          <w:fldChar w:fldCharType="end"/>
        </w:r>
      </w:sdtContent>
    </w:sdt>
  </w:p>
  <w:p w14:paraId="2260ACC0" w14:textId="77777777" w:rsidR="008674B3" w:rsidRPr="00B068DC" w:rsidRDefault="008674B3" w:rsidP="00B068D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5FE4D" w14:textId="77777777" w:rsidR="00054E98" w:rsidRDefault="00054E98" w:rsidP="00F05804">
      <w:pPr>
        <w:spacing w:line="240" w:lineRule="auto"/>
      </w:pPr>
      <w:r>
        <w:separator/>
      </w:r>
    </w:p>
  </w:footnote>
  <w:footnote w:type="continuationSeparator" w:id="0">
    <w:p w14:paraId="092C17D2" w14:textId="77777777" w:rsidR="00054E98" w:rsidRDefault="00054E98" w:rsidP="00F0580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5EE5"/>
    <w:multiLevelType w:val="hybridMultilevel"/>
    <w:tmpl w:val="2C1CB754"/>
    <w:lvl w:ilvl="0" w:tplc="0415000F">
      <w:start w:val="1"/>
      <w:numFmt w:val="decimal"/>
      <w:lvlText w:val="%1."/>
      <w:lvlJc w:val="left"/>
      <w:pPr>
        <w:tabs>
          <w:tab w:val="num" w:pos="1352"/>
        </w:tabs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072"/>
        </w:tabs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92"/>
        </w:tabs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32"/>
        </w:tabs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52"/>
        </w:tabs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92"/>
        </w:tabs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12"/>
        </w:tabs>
        <w:ind w:left="7112" w:hanging="180"/>
      </w:pPr>
    </w:lvl>
  </w:abstractNum>
  <w:abstractNum w:abstractNumId="1" w15:restartNumberingAfterBreak="0">
    <w:nsid w:val="09454C90"/>
    <w:multiLevelType w:val="hybridMultilevel"/>
    <w:tmpl w:val="E82CA5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0635D"/>
    <w:multiLevelType w:val="hybridMultilevel"/>
    <w:tmpl w:val="89003ACA"/>
    <w:lvl w:ilvl="0" w:tplc="87EE5DC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42EE2"/>
    <w:multiLevelType w:val="hybridMultilevel"/>
    <w:tmpl w:val="95E61B94"/>
    <w:lvl w:ilvl="0" w:tplc="9CC6F63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D0339"/>
    <w:multiLevelType w:val="hybridMultilevel"/>
    <w:tmpl w:val="85B60F4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232E9"/>
    <w:multiLevelType w:val="hybridMultilevel"/>
    <w:tmpl w:val="75E07836"/>
    <w:lvl w:ilvl="0" w:tplc="3F923F52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DC84137"/>
    <w:multiLevelType w:val="hybridMultilevel"/>
    <w:tmpl w:val="06DEAD28"/>
    <w:lvl w:ilvl="0" w:tplc="9CC6F63A">
      <w:start w:val="1"/>
      <w:numFmt w:val="bullet"/>
      <w:lvlText w:val=""/>
      <w:lvlJc w:val="left"/>
      <w:pPr>
        <w:ind w:left="772" w:hanging="360"/>
      </w:pPr>
      <w:rPr>
        <w:rFonts w:ascii="Symbol" w:hAnsi="Symbol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7" w15:restartNumberingAfterBreak="0">
    <w:nsid w:val="24034EBA"/>
    <w:multiLevelType w:val="hybridMultilevel"/>
    <w:tmpl w:val="1CDEEF56"/>
    <w:lvl w:ilvl="0" w:tplc="C0AC2AA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8" w15:restartNumberingAfterBreak="0">
    <w:nsid w:val="254631D6"/>
    <w:multiLevelType w:val="hybridMultilevel"/>
    <w:tmpl w:val="88EC4DF8"/>
    <w:lvl w:ilvl="0" w:tplc="9CC6F63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A7C1B"/>
    <w:multiLevelType w:val="hybridMultilevel"/>
    <w:tmpl w:val="C5E20CE8"/>
    <w:lvl w:ilvl="0" w:tplc="74AA092A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624EC9"/>
    <w:multiLevelType w:val="hybridMultilevel"/>
    <w:tmpl w:val="C38EAC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453217"/>
    <w:multiLevelType w:val="hybridMultilevel"/>
    <w:tmpl w:val="BE82FF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3C4CDE"/>
    <w:multiLevelType w:val="hybridMultilevel"/>
    <w:tmpl w:val="1AB86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3F5420"/>
    <w:multiLevelType w:val="hybridMultilevel"/>
    <w:tmpl w:val="B85C3A2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943B5"/>
    <w:multiLevelType w:val="hybridMultilevel"/>
    <w:tmpl w:val="777C3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9E2AE9"/>
    <w:multiLevelType w:val="hybridMultilevel"/>
    <w:tmpl w:val="FED49C68"/>
    <w:lvl w:ilvl="0" w:tplc="48428F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0306C9"/>
    <w:multiLevelType w:val="hybridMultilevel"/>
    <w:tmpl w:val="6A409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552C"/>
    <w:multiLevelType w:val="hybridMultilevel"/>
    <w:tmpl w:val="FD7044E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73AE4"/>
    <w:multiLevelType w:val="multilevel"/>
    <w:tmpl w:val="1D742C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E777B9"/>
    <w:multiLevelType w:val="hybridMultilevel"/>
    <w:tmpl w:val="A7285A74"/>
    <w:lvl w:ilvl="0" w:tplc="9CC6F63A">
      <w:start w:val="1"/>
      <w:numFmt w:val="bullet"/>
      <w:lvlText w:val="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27C17E2"/>
    <w:multiLevelType w:val="hybridMultilevel"/>
    <w:tmpl w:val="32A68B8A"/>
    <w:lvl w:ilvl="0" w:tplc="5E9880A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4744707C">
      <w:start w:val="1"/>
      <w:numFmt w:val="decimal"/>
      <w:lvlText w:val="%3.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 w:hint="default"/>
        <w:sz w:val="24"/>
        <w:szCs w:val="24"/>
      </w:rPr>
    </w:lvl>
    <w:lvl w:ilvl="3" w:tplc="D6003466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4" w:tplc="BD2CB31E">
      <w:start w:val="1"/>
      <w:numFmt w:val="decimal"/>
      <w:lvlText w:val="%5)"/>
      <w:lvlJc w:val="left"/>
      <w:pPr>
        <w:ind w:left="4320" w:hanging="360"/>
      </w:pPr>
      <w:rPr>
        <w:rFonts w:ascii="Times New Roman" w:hAnsi="Times New Roman" w:cs="Times New Roman" w:hint="default"/>
        <w:sz w:val="24"/>
        <w:szCs w:val="24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5835323E"/>
    <w:multiLevelType w:val="hybridMultilevel"/>
    <w:tmpl w:val="78B66B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9A6970"/>
    <w:multiLevelType w:val="hybridMultilevel"/>
    <w:tmpl w:val="330E06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2C2603"/>
    <w:multiLevelType w:val="hybridMultilevel"/>
    <w:tmpl w:val="F4D4EBF0"/>
    <w:lvl w:ilvl="0" w:tplc="3D3202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8BA631F"/>
    <w:multiLevelType w:val="hybridMultilevel"/>
    <w:tmpl w:val="FFD420C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BC77AFC"/>
    <w:multiLevelType w:val="hybridMultilevel"/>
    <w:tmpl w:val="B958DDEA"/>
    <w:lvl w:ilvl="0" w:tplc="5E9880A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4744707C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  <w:rPr>
        <w:rFonts w:ascii="Times New Roman" w:hAnsi="Times New Roman" w:cs="Times New Roman" w:hint="default"/>
        <w:sz w:val="24"/>
        <w:szCs w:val="24"/>
      </w:rPr>
    </w:lvl>
    <w:lvl w:ilvl="3" w:tplc="0415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4" w:tplc="61708B94">
      <w:start w:val="1"/>
      <w:numFmt w:val="decimal"/>
      <w:lvlText w:val="%5)"/>
      <w:lvlJc w:val="left"/>
      <w:pPr>
        <w:ind w:left="4320" w:hanging="360"/>
      </w:pPr>
      <w:rPr>
        <w:rFonts w:ascii="Times New Roman" w:hAnsi="Times New Roman" w:cs="Times New Roman" w:hint="default"/>
        <w:sz w:val="24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711331BB"/>
    <w:multiLevelType w:val="hybridMultilevel"/>
    <w:tmpl w:val="41FCF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76EDF"/>
    <w:multiLevelType w:val="hybridMultilevel"/>
    <w:tmpl w:val="55762154"/>
    <w:lvl w:ilvl="0" w:tplc="9CC6F63A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77C507D8"/>
    <w:multiLevelType w:val="multilevel"/>
    <w:tmpl w:val="2DC40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C1048F3"/>
    <w:multiLevelType w:val="hybridMultilevel"/>
    <w:tmpl w:val="A32C3E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24"/>
  </w:num>
  <w:num w:numId="4">
    <w:abstractNumId w:val="0"/>
  </w:num>
  <w:num w:numId="5">
    <w:abstractNumId w:val="22"/>
  </w:num>
  <w:num w:numId="6">
    <w:abstractNumId w:val="12"/>
  </w:num>
  <w:num w:numId="7">
    <w:abstractNumId w:val="16"/>
  </w:num>
  <w:num w:numId="8">
    <w:abstractNumId w:val="26"/>
  </w:num>
  <w:num w:numId="9">
    <w:abstractNumId w:val="21"/>
  </w:num>
  <w:num w:numId="10">
    <w:abstractNumId w:val="4"/>
  </w:num>
  <w:num w:numId="11">
    <w:abstractNumId w:val="25"/>
  </w:num>
  <w:num w:numId="12">
    <w:abstractNumId w:val="27"/>
  </w:num>
  <w:num w:numId="13">
    <w:abstractNumId w:val="19"/>
  </w:num>
  <w:num w:numId="14">
    <w:abstractNumId w:val="8"/>
  </w:num>
  <w:num w:numId="15">
    <w:abstractNumId w:val="13"/>
  </w:num>
  <w:num w:numId="16">
    <w:abstractNumId w:val="5"/>
  </w:num>
  <w:num w:numId="17">
    <w:abstractNumId w:val="14"/>
  </w:num>
  <w:num w:numId="18">
    <w:abstractNumId w:val="29"/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</w:num>
  <w:num w:numId="21">
    <w:abstractNumId w:val="11"/>
  </w:num>
  <w:num w:numId="22">
    <w:abstractNumId w:val="1"/>
  </w:num>
  <w:num w:numId="23">
    <w:abstractNumId w:val="17"/>
  </w:num>
  <w:num w:numId="24">
    <w:abstractNumId w:val="2"/>
  </w:num>
  <w:num w:numId="25">
    <w:abstractNumId w:val="28"/>
  </w:num>
  <w:num w:numId="26">
    <w:abstractNumId w:val="10"/>
  </w:num>
  <w:num w:numId="27">
    <w:abstractNumId w:val="23"/>
  </w:num>
  <w:num w:numId="28">
    <w:abstractNumId w:val="18"/>
  </w:num>
  <w:num w:numId="29">
    <w:abstractNumId w:val="6"/>
  </w:num>
  <w:num w:numId="30">
    <w:abstractNumId w:val="3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G2NDe3MDYxMTZX0lEKTi0uzszPAykwrAUAx/NnsCwAAAA="/>
  </w:docVars>
  <w:rsids>
    <w:rsidRoot w:val="00F05804"/>
    <w:rsid w:val="00005CAB"/>
    <w:rsid w:val="0000623D"/>
    <w:rsid w:val="00032069"/>
    <w:rsid w:val="00054E98"/>
    <w:rsid w:val="00066446"/>
    <w:rsid w:val="0008364F"/>
    <w:rsid w:val="000A1DB0"/>
    <w:rsid w:val="000E0E04"/>
    <w:rsid w:val="00105035"/>
    <w:rsid w:val="0010622F"/>
    <w:rsid w:val="00107263"/>
    <w:rsid w:val="001202AC"/>
    <w:rsid w:val="001224AD"/>
    <w:rsid w:val="00182E79"/>
    <w:rsid w:val="001C0203"/>
    <w:rsid w:val="001C23FC"/>
    <w:rsid w:val="001C34B1"/>
    <w:rsid w:val="001D463D"/>
    <w:rsid w:val="001F4D39"/>
    <w:rsid w:val="002070AD"/>
    <w:rsid w:val="00226B09"/>
    <w:rsid w:val="0024087E"/>
    <w:rsid w:val="00263AEE"/>
    <w:rsid w:val="00277E19"/>
    <w:rsid w:val="00280B4D"/>
    <w:rsid w:val="002903E0"/>
    <w:rsid w:val="00303D49"/>
    <w:rsid w:val="00332076"/>
    <w:rsid w:val="00335BC7"/>
    <w:rsid w:val="003361C0"/>
    <w:rsid w:val="00347F8C"/>
    <w:rsid w:val="00350E7D"/>
    <w:rsid w:val="0037159A"/>
    <w:rsid w:val="003B3825"/>
    <w:rsid w:val="003B7632"/>
    <w:rsid w:val="003C5A4D"/>
    <w:rsid w:val="003C6416"/>
    <w:rsid w:val="003D0DF8"/>
    <w:rsid w:val="003E36EC"/>
    <w:rsid w:val="00400FDD"/>
    <w:rsid w:val="0042337F"/>
    <w:rsid w:val="004548E1"/>
    <w:rsid w:val="00454D1E"/>
    <w:rsid w:val="00460F26"/>
    <w:rsid w:val="0046282F"/>
    <w:rsid w:val="00497BDF"/>
    <w:rsid w:val="004A4C60"/>
    <w:rsid w:val="0050203F"/>
    <w:rsid w:val="00522784"/>
    <w:rsid w:val="00544A68"/>
    <w:rsid w:val="00552DCF"/>
    <w:rsid w:val="0055468A"/>
    <w:rsid w:val="00556442"/>
    <w:rsid w:val="00562928"/>
    <w:rsid w:val="00566935"/>
    <w:rsid w:val="00584B99"/>
    <w:rsid w:val="00592283"/>
    <w:rsid w:val="00593994"/>
    <w:rsid w:val="005B1817"/>
    <w:rsid w:val="005D60F0"/>
    <w:rsid w:val="00600B03"/>
    <w:rsid w:val="006114FF"/>
    <w:rsid w:val="0063285D"/>
    <w:rsid w:val="006638A8"/>
    <w:rsid w:val="00671974"/>
    <w:rsid w:val="00693D65"/>
    <w:rsid w:val="00695EDB"/>
    <w:rsid w:val="006A2741"/>
    <w:rsid w:val="006D08FD"/>
    <w:rsid w:val="00700CD6"/>
    <w:rsid w:val="00711F6F"/>
    <w:rsid w:val="00727594"/>
    <w:rsid w:val="00735340"/>
    <w:rsid w:val="007511EB"/>
    <w:rsid w:val="00752143"/>
    <w:rsid w:val="00762182"/>
    <w:rsid w:val="00766664"/>
    <w:rsid w:val="00776381"/>
    <w:rsid w:val="007B50C5"/>
    <w:rsid w:val="007E5671"/>
    <w:rsid w:val="00800A79"/>
    <w:rsid w:val="00812573"/>
    <w:rsid w:val="00823C70"/>
    <w:rsid w:val="008674B3"/>
    <w:rsid w:val="008818EA"/>
    <w:rsid w:val="008900B2"/>
    <w:rsid w:val="00895CCD"/>
    <w:rsid w:val="008D1C7D"/>
    <w:rsid w:val="008D5AA2"/>
    <w:rsid w:val="008F0DC8"/>
    <w:rsid w:val="008F728F"/>
    <w:rsid w:val="009012F5"/>
    <w:rsid w:val="00904A48"/>
    <w:rsid w:val="00942018"/>
    <w:rsid w:val="00951EA3"/>
    <w:rsid w:val="00983C31"/>
    <w:rsid w:val="00991272"/>
    <w:rsid w:val="009E0A93"/>
    <w:rsid w:val="009E27CF"/>
    <w:rsid w:val="009E47ED"/>
    <w:rsid w:val="009F4532"/>
    <w:rsid w:val="00A159A5"/>
    <w:rsid w:val="00A21ABF"/>
    <w:rsid w:val="00A2730B"/>
    <w:rsid w:val="00A33236"/>
    <w:rsid w:val="00A762B4"/>
    <w:rsid w:val="00A87FDB"/>
    <w:rsid w:val="00AA6AB1"/>
    <w:rsid w:val="00AC3952"/>
    <w:rsid w:val="00AD12E5"/>
    <w:rsid w:val="00AF529E"/>
    <w:rsid w:val="00B01A8E"/>
    <w:rsid w:val="00B01F86"/>
    <w:rsid w:val="00B068DC"/>
    <w:rsid w:val="00B33245"/>
    <w:rsid w:val="00B338AE"/>
    <w:rsid w:val="00B408A7"/>
    <w:rsid w:val="00B603AC"/>
    <w:rsid w:val="00B85826"/>
    <w:rsid w:val="00B85E5B"/>
    <w:rsid w:val="00B9044C"/>
    <w:rsid w:val="00B90B9C"/>
    <w:rsid w:val="00BA2E82"/>
    <w:rsid w:val="00BB20E1"/>
    <w:rsid w:val="00C05305"/>
    <w:rsid w:val="00C055DC"/>
    <w:rsid w:val="00C22F9D"/>
    <w:rsid w:val="00C50A3C"/>
    <w:rsid w:val="00C95BA8"/>
    <w:rsid w:val="00CB2134"/>
    <w:rsid w:val="00CC45CF"/>
    <w:rsid w:val="00CD1776"/>
    <w:rsid w:val="00CF583E"/>
    <w:rsid w:val="00D02841"/>
    <w:rsid w:val="00D05918"/>
    <w:rsid w:val="00D14705"/>
    <w:rsid w:val="00D23E10"/>
    <w:rsid w:val="00D46DE9"/>
    <w:rsid w:val="00D7288C"/>
    <w:rsid w:val="00D93789"/>
    <w:rsid w:val="00DB18A4"/>
    <w:rsid w:val="00DB4808"/>
    <w:rsid w:val="00DD072B"/>
    <w:rsid w:val="00DF150F"/>
    <w:rsid w:val="00E23006"/>
    <w:rsid w:val="00E32EA5"/>
    <w:rsid w:val="00E44A92"/>
    <w:rsid w:val="00E64981"/>
    <w:rsid w:val="00E72F5A"/>
    <w:rsid w:val="00E91476"/>
    <w:rsid w:val="00E95270"/>
    <w:rsid w:val="00EA702B"/>
    <w:rsid w:val="00EB7C87"/>
    <w:rsid w:val="00EC0D88"/>
    <w:rsid w:val="00EF21CF"/>
    <w:rsid w:val="00EF24F9"/>
    <w:rsid w:val="00F021BB"/>
    <w:rsid w:val="00F05804"/>
    <w:rsid w:val="00F241EA"/>
    <w:rsid w:val="00F251D0"/>
    <w:rsid w:val="00F40447"/>
    <w:rsid w:val="00F42CDA"/>
    <w:rsid w:val="00F714B8"/>
    <w:rsid w:val="00F7334A"/>
    <w:rsid w:val="00F81EC8"/>
    <w:rsid w:val="00FB10FD"/>
    <w:rsid w:val="00FB6926"/>
    <w:rsid w:val="00FC26E1"/>
    <w:rsid w:val="00FC5476"/>
    <w:rsid w:val="00FE1E0F"/>
    <w:rsid w:val="00FF1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5FA276AB"/>
  <w15:docId w15:val="{0C9FB0DC-F751-4AB6-8EAC-F18C30CD9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pl-PL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0580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F05804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05804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0580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05804"/>
    <w:rPr>
      <w:sz w:val="20"/>
      <w:szCs w:val="20"/>
    </w:rPr>
  </w:style>
  <w:style w:type="character" w:styleId="Numerstrony">
    <w:name w:val="page number"/>
    <w:basedOn w:val="Domylnaczcionkaakapitu"/>
    <w:rsid w:val="00F05804"/>
  </w:style>
  <w:style w:type="character" w:styleId="Odwoanieprzypisudolnego">
    <w:name w:val="footnote reference"/>
    <w:basedOn w:val="Domylnaczcionkaakapitu"/>
    <w:uiPriority w:val="99"/>
    <w:semiHidden/>
    <w:unhideWhenUsed/>
    <w:rsid w:val="00F05804"/>
    <w:rPr>
      <w:vertAlign w:val="superscript"/>
    </w:rPr>
  </w:style>
  <w:style w:type="paragraph" w:styleId="Akapitzlist">
    <w:name w:val="List Paragraph"/>
    <w:basedOn w:val="Normalny"/>
    <w:uiPriority w:val="34"/>
    <w:qFormat/>
    <w:rsid w:val="00F0580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01A8E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1A8E"/>
  </w:style>
  <w:style w:type="paragraph" w:styleId="Tekstdymka">
    <w:name w:val="Balloon Text"/>
    <w:basedOn w:val="Normalny"/>
    <w:link w:val="TekstdymkaZnak"/>
    <w:uiPriority w:val="99"/>
    <w:semiHidden/>
    <w:unhideWhenUsed/>
    <w:rsid w:val="00277E1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77E19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E91476"/>
    <w:rPr>
      <w:color w:val="0000FF" w:themeColor="hyperlink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E91476"/>
    <w:pPr>
      <w:spacing w:line="240" w:lineRule="auto"/>
      <w:jc w:val="left"/>
    </w:pPr>
    <w:rPr>
      <w:rFonts w:ascii="Calibri" w:hAnsi="Calibri" w:cstheme="minorBidi"/>
      <w:sz w:val="22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91476"/>
    <w:rPr>
      <w:rFonts w:ascii="Calibri" w:hAnsi="Calibri" w:cstheme="minorBidi"/>
      <w:sz w:val="22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6282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282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282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282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282F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62182"/>
    <w:pPr>
      <w:spacing w:line="240" w:lineRule="auto"/>
      <w:jc w:val="left"/>
    </w:pPr>
  </w:style>
  <w:style w:type="paragraph" w:styleId="NormalnyWeb">
    <w:name w:val="Normal (Web)"/>
    <w:basedOn w:val="Normalny"/>
    <w:uiPriority w:val="99"/>
    <w:semiHidden/>
    <w:unhideWhenUsed/>
    <w:rsid w:val="00FE1E0F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pl-PL"/>
    </w:rPr>
  </w:style>
  <w:style w:type="paragraph" w:customStyle="1" w:styleId="Default">
    <w:name w:val="Default"/>
    <w:rsid w:val="0050203F"/>
    <w:pPr>
      <w:autoSpaceDE w:val="0"/>
      <w:autoSpaceDN w:val="0"/>
      <w:adjustRightInd w:val="0"/>
      <w:spacing w:line="240" w:lineRule="auto"/>
      <w:jc w:val="left"/>
    </w:pPr>
    <w:rPr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337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P</dc:creator>
  <cp:lastModifiedBy>Natalia Ostrowska</cp:lastModifiedBy>
  <cp:revision>4</cp:revision>
  <cp:lastPrinted>2019-03-14T10:45:00Z</cp:lastPrinted>
  <dcterms:created xsi:type="dcterms:W3CDTF">2020-10-13T09:21:00Z</dcterms:created>
  <dcterms:modified xsi:type="dcterms:W3CDTF">2020-11-06T08:24:00Z</dcterms:modified>
</cp:coreProperties>
</file>